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ก็จะโดยปกติแล้วปรากฏว่าพวกเราเอง20อาจจะมีคน 2 คนหรือ 3 คนที่ละเลย ไม่ได้ใส่ใจมากตัวอย่างเช่นเขาบอกพนักงานบัญชีคนนึงรายงานระบบเงินเดือนค้างไว้โดยไม่ล็อกหน้าจอขณะพักเที่ยงอาจถูกผู้ไม่หวังดีไปแอบส่องแล้วเข้าไปเปลี่ยนแปลงข้อมูล นึกออกมั้ยเงินเดือนใบเตยเดือนนี้ติดลบ 210 นะเต้ยเห็นพอดีเขาไม่ล็อคหน้าจอไว้แต่ไม่เปลี่ยนใหม่เป็น + 20,000 นะเป็นต้น ขั้นตอนระเบียบวิธีการผมเคยยกตัวอย่างให้เราดูอันนึงนักศึกษารุ่นพี่เราเมื่อประมาณปี 8 ปีที่แล้วเกิดความไม่มั่นคงและลักษณะนี้ครับ ขั้นตอนและวิธีปฏิบัติเพราะพี่ของเรานั้นเรียนหนังสือไม่จบไปทำงานได้ไหม บังเอิญเขารู้จักกับเจ้าหน้าที่นายทะเบียนแล้วเจ้าหน้าที่ให้ไปรับแก้ให้นะก็ลักษณะเดียวกันนี่แหละครับ เปิดหน้าจอไว้ไม่ได้ออก มันก็เข้าไปแก้แก้ไอคนติด F เอาไปเรียนต่อปริญญาโทที่ไหนมาเรียนที่นี่สกลนครเพราะเขามองว่าเอกบริหารการศึกษาเพราะผมเป็นที่ปรึกษาโครงงานเจ้าหนี้โรงงานคุณไม่ผ่านคุณจะจบไม่จบจบยังไงเนี่ยจบเนี่ยโครงงานก็ยังไม่สอบก็ยังไม่เห็นคุณตอบเลยปรากฏว่าไปเช็คครับ มันจบจริงครับ ทุกอย่างผ่านหมดครับ ก็เลยไปสอบขึ้นมาปรากฏว่าผมว่าเกิดความละเลยในหน้าที่ของเรา ถามว่าจะทำไงดี เวลาทำงานเอาไงดีมันถูกต้องแล้วพร้อมใช้งานครับ ทำไงครับ เขาบอกว่าเราก็สามารถจำแนกได้ดังต่อไปนี้นะครับ ว่าทำยังไง1ความมั่นคงปลอดภัยเชิงกายภาพป้องกันไปวัดเชิงกายภาพเชิงกายภาพเขาว่าเป็นการป้องกันอุปกรณ์สิ่งของหรือบริเวณให้ปราศจากการเข้าถึงข้อมูลโดยไม่รับอนุญาตและการใช้งานที่ไม่ถูกต้องคอมพิวเตอร์ของเราต้องทำไงครับ ต้องใส่รหัสผ่านคอมพิวเตอร์ปั๊บกลัวไฟตกกลัวฟ้าผ่ากลัวเครื่องคอมพิวเตอร์เสีย UPSสำรองไฟพวกเราไม่มีใช่ไหมแต่ห้องข้างบนใช่ไหมครับ GPS ทุกตัวป้องกันความเสียหายไม่มีตัวตนเราใช้ไหมยังไงไม่รู้พรุ่งนี้เราเราก็คือไม่งั้นไม่งั้นจะออกไปหาพี่หล้าไม่ได้เดี๋ยวปิดเทอมซัมเมอร์ใหญ่จะให้มาดูใหม่ว่าเป็นยังไงถ้างานไหนไม่เกี่ยวข้องกับตัวเองเขาก็จะไม่ให้ทำเหมือนกันเงินเราคุณก็ดูสิว่าการเงินทะเบียนก็ดูทะเบียนห้องสมุดกับห้องสมุดไปดูด้วยกันไม่ได้เป็นการกำหนดสิทธิ์นะครับ เพื่อรักษาความปลอดภัยส่วนบุคคลนะครับ อธิษฐานเอาการรักษาความปลอดภัยที่สร้างความมั่นคงของการดำเนินงานเปียครับ ความปลอดภัยของการดำเนินงานก็คือการทำงานอะไรก็แล้วแต่กิจกรรมอะไรก็แล้วแต่ที่เกี่ยวข้องต้องมีการป้องกันขั้นตอนกระบวนการจะต้องมีให้เกิดความมั่นใจยกตัวอย่างเช่นสหกรณ์ออมทรัพย์ต้องมีกลไกตรวจสอบความส่วนของข้อมูลที่จะเก็บประมวลผลยังไงสมาชิกทำธุรกรรมแล้วเป็นยังไงครับ เอกสารความลับต่าง ๆ ถูกเก็บไว้ยังไงปลอดภัยไหมทำลายเมื่อไหร่ตามนโยบายไหมเราต้องมีลักษณะแบบนี้อยู่มีความมั่นคงปลอดภัยข้อมูลลาวตัวอย่างเช่นเขาบอกว่าข้อสอบเช่นทดสอบพวกเราในข้อสอบที่ผมใช้สอบพวกเราสอบเสร็จทิ้งไม่ได้นะครับ การจะต้องเก็บไว้อย่างต่ำอย่างน้อย 5 ปีจะถึงจะเอาไปทิ้งได้แล้วเอาไปทำลายได้กรอบปีนี้3 ปีเลยคิดได้ข้องใจของอาจารย์พิเชษฐ์ขอดูข้อสอบนะเว้ยตัวจริงหรือเปล่าว่ามีอะไรต่อไปจะทำให้ได้เกรดน้อยจังเข้ามาถามแบบว่ากูทิ้งแล้วอะเป็นไงครับ อาจารย์วิเชียรถือว่าเป็นเอกสารทางราชการเป็นความลับแต่ถามว่านักศึกษาขอดูได้ไหม ขอดูได้5 ปีมาแล้วok ครับ กูจะไปเผาทิ้งกูจะไปย่อยสลายทิ้งก็แล้วแต่เราไม่เป็นระเบียบตามนโยบายด้วยนะครับ ที่เขาว่าทำลายตามระยะเวลาที่กำหนดแบงค์เก่าทำไงครับ แบงค์เก่าแบงค์พันเก่าขาดครึ่งนึงใช้ได้ไหม จะได้ไม่ได้ครึ่งหนึ่งใบเตยบอกว่าใช้ได้แบงค์พันขาดครึ่งเอาแล้วค่อยกลับไปกูแบ่งครึ่งแบงค์พันทุกแบงค์เลยเว้ยแบ่งครึ่ง เจ๊งพอดี.อันที่ 4 นะครับ การรักษาความมั่นคงปลอดภัยของระบบคอมพิวเตอร์ของการสื่อสาร ของการสื่อสารก็คือเน้นที่ไหนครับ ช่องทางของการสื่อสาร โดยดูที่อุปกรณ์ต่าง ๆ ที่เชื่อมต่อกันในระบบการสื่อสารว่ามันโอเคไหมหรือไม่โอเค การเข้ารหัสเป็นยังไงการตรวจจับข้อมูลเป็นยังไงนะครับ การรับส่งข้อมูลเป็นยังไง ตัวอย่างเช่นไรครับ อยู่บนหัวเราเห็นไหมเนี่ยเชื่อมต่อกันทวิตเป็นไงปู่ไหมเพราะบางคนเห็นแก่ของถูกฟ้าผ่าผู้หญิงลงมาที่อาคาร 13 เป็นไงครับ ไม่รู้เลยก็ไม่ได้วันที่ 5 นะครับ ความมั่นคงปลอดภัยของเครือข่ายเบิกเมื่อกี้ไปอุปกรณ์นะครับ อันที่ 5 คือของเครือข่ายเครือข่ายที่ใช้ของเราเป็นยังไงขายคนเดียวไหมหรือใช้เฉย ๆ เธอขายของใครทำไมเน็ตมหาลัยเราช้าจังเพราะอะไรความมั่นคงของเครือข่ายทำไมเขาถึงบอกว่าตอนนี้ทำงานศูนย์คอมพิวเตอร์ถึงต้องเอา Server ไปไว้ที่ศูนย์ความหมดเลยเพื่อป้องกันความปลอดถามว่าHackerต้องการที่จะเข้ามาเจาะระบบราชภัฏสกลนครไหมผมก็ไม่อยากจะจอดทำไมจะได้อะไรครับ ได้อะไรไปเลยเอารถไปจอดเหรอครับ ในสถานศึกษาเขาไปจอดไหนครับ ธนาคารจะต้องมีระบบรักษาความปลอดภัยอย่างเยอะแยะมากมายเดี๋ยวผมจะพาไปดูนครพนมเขาทำไงการการเจาะระบบยังไงมอเกษตรเขาทำยังไงห้องสมุดขอนแก่นมขเข้าทำยังไงตัวอย่างบทสรภัญญะป้องกันยังไงให้เขาอธิบายให้เราดูทำไมต้องพิสูจน์ตัวตนแต่ก่อนไม่มีครับ จะใช้เลยตามสบายแม้แต่เด็กบ้านเราก็ต้องพิสูจน์ตัวตนไหมพิสูจน์ไหมต้องพิสูจน์นะครับ สุดท้ายไม่ได้นะครับ ทุกอย่างที่เราไปเปิดเว็บไซต์ทุกอย่างที่เราใช้งานผ่านเครือข่ายมันอยู่ในระบบทั้งหมดงั้นเราจะไปอะไรจะไปทำอะไรที่มันไม่ดีนะครับ เขารู้หมดขอดูความมั่นคงปลอดภัยของข้อมูลข่าวสารเขาบอกเพื่อรักษาความลับสมบูรณ์ของข้อมูลและความพร้อมใช้งานก็ต้องมีกระบวนการสร้างการประมวลผลการรับส่งข้อมูลที่ดีความครบท้วนส่งไปหาเราส่งแบบไหนจะรับคืนรับยังไงมีขบวนการวิธีการแบบไหนเราต้องดูตรงนี้ด้วยนะครับ ไม่ใช่ว่าสักแต่ส่งแบ่อยไหมเตยพูดผิดกลุ่มไหมตายแล้วเราพูดผิดบางคนทำอะไรก็ต้องอะไรนะต้องถ่ายรูปต้องไลค์ต้องให้ดู กลับนะครับ กินข้าวกว่าจะได้กินเดี๋ยวพ่อเดี๋ยวก่อนรอแป๊บนึงเดี๋ยวหนูถ่ายก่อน ไปอัพ IGหลักการรักษาความมั่นคงปลอดภัยแบบหลักการพื้นฐานมีอะไรบ้าง ครับ ซึ่งการพื้นฐานนั้นจะต้องทำตามนโยบายที่เกี่ยวข้องราจะเห็นว่าทุกอย่างที่เราทำอยู่ณปัจจุบันนี้เราไม่ได้คิดเองนะครับ .เป็นแนวนโยบายมาจากระดับเทพใช่ไหมครับ ประชาชนเราสมัยก่อนเป็นไงครับ เป็นไงทำให้ก่อน ถ่ายรูปไม่ยิ้มมันก็ไม่ถ่ายให้เรา ผมไปถ่ายบัตรประชาชนตัวใหม่ล่าสุด รู้ไม่เคยเกิดอะไรขึ้น ขายครึ่งชั่วโมงก็ไม่เสร็จมันบังคับไม่ค่อยยิ้ม ถ่ายถ่ายถ่ายจนกว่าจะพอใจบันทึกถ่ายให้เราตกลงแกแกล้งฉันใช่ไหมเนี่ย เป็นลูกศิษย์ไงเอาคืนต่อสู้เต็มมันเยอะ ค่อนข้างจะดื้อนิดนึงรุ่นพี่เรา โอกาสแต่ได้ยินเขาบอกคนมาเขาจะให้ยิ้มนะครับ แต่ให้หน้าบูดการรักษาความลับทำให้เกิดความมั่นคงเกิดขึ้นในระบบประเทศของเรานะครับ ต้องมีการรักษาความลับก็คือมันจะเป็นกระบวนการมาตรการที่เกี่ยวข้องกับ การรักษาความลับของสารสนเทศ ประมวลผล และส่งต่อไปจ๊ะ กระบวนการแต่ละอย่างจะแตกต่าง ทำไมว่าทุกวันนี้ เขาบอกว่า ประชาชนบัตรเดียวเป็นไงครับ ใช้ได้ทุกที่ไหมแพ้ทุกอย่างจะต้องมีการจัดที่เป็นมาตรฐานมาตรการเดียวกันเช่นเขาบอกว่าในเช่นความลับข้อมูลที่สำคัญโดยเฉพาะในโรงพยาบาลถูกไหมเช่น ไปตรวจสุขภาพที่ปีนี้ตรวจเลือดตรวจยางเขาบอกให้คนอื่นรู้ไหมครับ ไม่บอกอ่ะครับ บอกไม่ได้ครับ ผิดกฎหมาย เป็นสิทธิ์ของคนไข้นี่คือลักษณะของการพื้นฐานในการรักษาความมั่นคงปลอดภัยในระบบคอมพิวเตอร์คือต้องรักษาความลับแต่ทั้งนี้ทั้งนั้นสุดท้ายเป็นไงครับ ก็ขึ้นอยู่ที่ใครอีกพี่คนใช่ไหมคนที่ทำผมเคยจำได้ลูกศิษย์เราทำงานที่โรงพยาบาลค่ายกฤษณ์ แล้วปรากฏว่าอาจารย์เราสมัยก่อนจะไปตรวจสุขภาพที่โรงพยาบาล แล้วมีร้านมีอาจารย์คนหนึ่งเท่านั้นนะลูกเอกกำลังดัง ตรวจว่าพบว่าอาจารย์คุณหนึ่งเป็นโรคเอดส์แล้วมันมา เปิดเผยทั่วมหาลัยเราลองนึกภาพซิ จะเกิดอะไรขึ้น ตายพอดีไอ้ชายคนนั้นใช่ไหมพ่อเขาก็ไม่เอา เป็นเอดส์ตายอย่าไปใกล้ทำไมก่อนใช่ไหมน่ากลัวมากใช่ไหม เป็นเอดส์ตายอย่าไปใกล้ทำไมก่อนใช่ไหมน่ากลัวมากใช่ไหม ดูตัวอย่างแล้วต้องรักษาความลับหลักการพื้นฐานที่ 2 นะครับ การรักษาความครบอ้วนสารสนเทศสารสนเทศชื่ออะไรครับ ครับ เขาบอกว่าตัวอย่างเช่นหากมีการแก้ไขไฟล์ตรงทางเข้าเครือข่ายแล้วเราต้องตรวจสอบด้วยว่าใครเป็นคนแก้ไขแก้ไขเมื่อไหร่ความครบถ้วนของข้อมูลนะครับ หลักการพื้นฐานอันที่ 3 นะครับ ข้อมูลนะการรักษาความพร้อมกษาความพร้อมมก็คือหมายความว่าสารสนเทศเราต้องมีความพร้อมใช้งานอยู่เสมอความสมบูรณ์แล้วไม่พอรักษาความลับก็ต้องได้แล้วก็พร้อมใช้งานได้ตลอดเวลา เช่นตัวอย่างเช่นใช้ได้ตลอด 24 ชั่วโมง เช่นบัตร ATMเราจะสามารถกด เอ็มได้เฉพาะเวลา 8:00 น ถึง 16:00 นไม่ใช่เหรอครับ ต้องมีความพร้อม ทำไมครับ เป็นไงครับ เปิดตลอด 24 ชั่วโมง ข้อมูลทุกครั้งที่พวกเราสังเกตนะครับ พวกเราเดินเข้าเซเว่น ทำไมไม่มีเสียง เขาทำอะไรเสี่ย นับคนเข้าโอนเข้านะคนออกทำไมเขารู้ว่าตลาดบ้านธาตุจึงต้องมีเซเว่น ทำไมหน้ามอ ฝั่งตรงข้ามหน้ามอ เซเว่น 2 ที่โดยตรงข้ามกันคนเข้าเยอะ คนใช้บริการเยอะ สมัยก่อนก่อน 72 ที่จะเปิดนะครับ เขามาจ้างนักศึกษาเราเนี่ยเขาบอกผมนี่แหละเขาให้วันละ 300 ไม่มานั่งกดต้องกดตัวไหนว่าไปเดินผ่านเดินผ่านไปผ่านมาอยู่หน้ามอมีกี่คนประมาณเดือนนึงแล้วก็เอาไปประเมินผลเดินผ่านไปผ่านมาเดือนนึงประมาณแผน 10 เราจะขายอะไรดีวะ ฝั่งตรงข้ามเหมือนกันทำไมผมต้องหัวเราะทำไมเซเว่นขายกล้วยหอมได้คิดในใจนะ ตอนนั้นเขามาขายตอนแรกเอามาขายให้ใครกินวะ เป็นสินค้าที่ไหนครับ โคตรขายดีลูกแม่ง 9 บาท มันมาจากอะไรรู้ไหม มันมาจากการนับมันมาจากการดูพฤติกรรมเราไม่กินซาลาเปา ขนมจีบเราก็ต้องได้กินคาราบาวขนมจีบถามทุกวัน ถ้าเราเข้าเซเว่น รับขนมจีบซาลาเปาเพิ่มไหมคะ อีก 2-3 วันอะไรครับ อะไรที่อยู่ในเซลล์ของเซเว่นที่อยู่ข้างบนนั่นแสดงว่าขายไม่ดีเราจะเห็นว่าเซเว่นทุกเซเว่น เขาจะเปลี่ยนที่วางของตลอดใช่ไหมน่าจะไม่ซ้ำเดิมครับ นี่คือการเขาเอาทุกอย่างเรานี่แหละครับ เอามาใช้ การรักษาความมั่นคงปลอดภัยในของประเทศนี้ดีไหม เซเว่นโดนขโมยของไหม โดนประจำอยู่ทุกวันแต่เขาก็เป็นครับ ค่าประกันความเสี่ยงไว้เรียบร้อยแล้วน่าดูอะต่อไปหลักการพื้นฐานการรักษาความมั่นคงปลอดภัยของเรา อันที่ 2 นะครับ เมื่อกี้หลักการพื้นฐานอันที่ 2 คือหลักการอื่น ๆ ที่เกี่ยวข้องกับความมั่นคงปลอดภัย 1 ช่องโหว่ ช่องโหว่คือความบกพร่องหรือจุดอ่อน ที่มีต่อทรัพยากรสารสนเทศโดยเป็นผลมาจากจากการออกแบบและพัฒนาซอฟต์แวร์กระบวนการทำงานและก็การบำรุงรักษา เกิดจากความบกพร่องหรือจุดอ่อนของฮาร์ดแวร์ของซอฟต์แวร์ของการผลิต การออกแบบการวิเคราะห์เกิดช่องโหว่ทำให้เกิดความมั่นคง ภายในข้อมูลของเรานะครับ ช่องโหว่นั้นนะครับ ของระบบปฏิบัติการดูฟุตบอลสดซึ่งมีอยู่ 3 ลักษณะตัวอย่างของช่องโหว่ของ OS เช่นอะไรครับ Windows Change มันมีช่องโหว่ไงอ้วนเคยเห็นไหมสังเกตไหมยังไม่รู้แล้วใช้ของเถื่อนเลย ๆ ไม่ค่อยรู้ถ้าเราใช้ของแท้หรือเราจะเจอบ่อยนะครับ พี่ก็รู้กับพวกเรานะกีฬารู้กันถ้าเราไปใช้ถ้าเราไม่ใช่ของแท้ปุ๊บเราจะรู้เราจะเจอพวกนี้เต็มไปหมดเลยครับ บังเอิญเราไปขายของละเมิดลิขสิทธิ์ก็เลยไม่ค่อยมี Web Browser เราทันโปรแกรม Browser ได้ยินไหมไม่ได้ทำบุญเราไม่ได้ทำโอ้โหสุดยอดมากเลยนะครับ สามารถที่จะเขียนโปรแกรมได้ 7 s m L สร้างเว็บไซต์ได้ตัวมาเวอร์ชั่นแรกแรงมากi o i e ของอะไรนะ Microsoft หายไปเลยเป็นไงครับ ไม่รู้อยู่ไหนเก็บไปไหนแล้วก็ไม่รู้ดูแบบทดสอบซื้ออะไรครับ เขารวยดิอะไรก็แล้วแต่ที่จะเป็นคู่แข่ง Microsoft แบบทดสอบสมัยก่อนแก้ปัญหาง่าย ๆ ครับ ขายได้พันล้านเป็นเราเราก็ขายนะพันล้าน Red Sky ปิดตำนานไปเลยเหมือนโปรแกรมการสร้าง บทเรียนคอมพิวเตอร์ช่วยสอน ได้ยินไหมไม่เคยได้ยินนะโดนซื้อเหมือนกัน เดี๋ยวปีนี้นะครับ เทอมหน้านะครับ เราจะต้องเริ่มแล้วนะฝากพี่ปอยด้วยเราเพิ่งเริ่ม หัวข้อในการทำโครงงานวางแผนนะครับ ว่าจะทำอะไรวัยรุ่นที่เราผมให้คู่เราก็เป็นคู่ได้แต่เป็นคู่แบบมีเงินเช่นเพื่อนหูกับกูได้กูดีกับหมูได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1-06-21T05:19:31Z</dcterms:created>
  <dcterms:modified xsi:type="dcterms:W3CDTF">2021-06-21T05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มิถุนายน 2564 เวลา 10.37 น.</vt:lpwstr>
  </property>
  <property fmtid="{D5CDD505-2E9C-101B-9397-08002B2CF9AE}" pid="3" name="subtitle">
    <vt:lpwstr/>
  </property>
</Properties>
</file>